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142DE" w14:textId="77777777" w:rsidR="002F5505" w:rsidRPr="00903E22" w:rsidRDefault="002F5505" w:rsidP="002F550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elow is a list of questions to discuss:</w:t>
      </w:r>
    </w:p>
    <w:p w14:paraId="70BF07B3" w14:textId="77777777" w:rsidR="002F5505" w:rsidRPr="00903E22" w:rsidRDefault="002F5505" w:rsidP="002F550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create an environment conducive to group learning activities?</w:t>
      </w:r>
    </w:p>
    <w:p w14:paraId="6B97620C" w14:textId="77777777" w:rsidR="002F5505" w:rsidRPr="00903E22" w:rsidRDefault="002F5505" w:rsidP="002F550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behavior situations arise during group learning activities?</w:t>
      </w:r>
    </w:p>
    <w:p w14:paraId="299968A9" w14:textId="77777777" w:rsidR="002F5505" w:rsidRPr="00903E22" w:rsidRDefault="002F5505" w:rsidP="002F550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deal with behavior situations during group learning activities?</w:t>
      </w:r>
    </w:p>
    <w:p w14:paraId="7D50F06F" w14:textId="77777777" w:rsidR="002F5505" w:rsidRPr="00903E22" w:rsidRDefault="002F5505" w:rsidP="002F550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set the expectations for group learning activities?</w:t>
      </w:r>
    </w:p>
    <w:p w14:paraId="2524D8BF" w14:textId="77777777" w:rsidR="002F5505" w:rsidRPr="00903E22" w:rsidRDefault="002F5505" w:rsidP="002F550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strategies are the most beneficial when managing group learning activities?</w:t>
      </w:r>
    </w:p>
    <w:p w14:paraId="119BEC22" w14:textId="77777777" w:rsidR="002F5505" w:rsidRPr="00903E22" w:rsidRDefault="002F5505" w:rsidP="002F5505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sk two additional questions of your own.</w:t>
      </w: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 </w:t>
      </w:r>
    </w:p>
    <w:p w14:paraId="5A6EDB22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2F5505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5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1</cp:revision>
  <dcterms:created xsi:type="dcterms:W3CDTF">2021-11-14T14:10:00Z</dcterms:created>
  <dcterms:modified xsi:type="dcterms:W3CDTF">2021-11-14T14:11:00Z</dcterms:modified>
</cp:coreProperties>
</file>